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66719C" w14:paraId="1643A4CA" w14:textId="77777777" w:rsidTr="0066719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6719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6719C" w14:paraId="127EAD7E" w14:textId="77777777" w:rsidTr="0066719C">
        <w:trPr>
          <w:trHeight w:val="413"/>
        </w:trPr>
        <w:tc>
          <w:tcPr>
            <w:tcW w:w="1266" w:type="pct"/>
          </w:tcPr>
          <w:p w14:paraId="3C159AA5" w14:textId="77777777" w:rsidR="0000007A" w:rsidRPr="0066719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6719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CB187A6" w:rsidR="0000007A" w:rsidRPr="0066719C" w:rsidRDefault="001B627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6719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66719C" w14:paraId="73C90375" w14:textId="77777777" w:rsidTr="0066719C">
        <w:trPr>
          <w:trHeight w:val="290"/>
        </w:trPr>
        <w:tc>
          <w:tcPr>
            <w:tcW w:w="1266" w:type="pct"/>
          </w:tcPr>
          <w:p w14:paraId="20D28135" w14:textId="77777777" w:rsidR="0000007A" w:rsidRPr="0066719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162C07C" w:rsidR="0000007A" w:rsidRPr="0066719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B627F"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03</w:t>
            </w:r>
          </w:p>
        </w:tc>
      </w:tr>
      <w:tr w:rsidR="0000007A" w:rsidRPr="0066719C" w14:paraId="05B60576" w14:textId="77777777" w:rsidTr="0066719C">
        <w:trPr>
          <w:trHeight w:val="331"/>
        </w:trPr>
        <w:tc>
          <w:tcPr>
            <w:tcW w:w="1266" w:type="pct"/>
          </w:tcPr>
          <w:p w14:paraId="0196A627" w14:textId="77777777" w:rsidR="0000007A" w:rsidRPr="0066719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2600A44" w:rsidR="0000007A" w:rsidRPr="0066719C" w:rsidRDefault="001B627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6719C">
              <w:rPr>
                <w:rFonts w:ascii="Arial" w:hAnsi="Arial" w:cs="Arial"/>
                <w:b/>
                <w:sz w:val="20"/>
                <w:szCs w:val="20"/>
                <w:lang w:val="en-GB"/>
              </w:rPr>
              <w:t>Solar Energy for Heating a Building Used for Offices</w:t>
            </w:r>
          </w:p>
        </w:tc>
      </w:tr>
      <w:tr w:rsidR="00CF0BBB" w:rsidRPr="0066719C" w14:paraId="6D508B1C" w14:textId="77777777" w:rsidTr="0066719C">
        <w:trPr>
          <w:trHeight w:val="332"/>
        </w:trPr>
        <w:tc>
          <w:tcPr>
            <w:tcW w:w="1266" w:type="pct"/>
          </w:tcPr>
          <w:p w14:paraId="32FC28F7" w14:textId="77777777" w:rsidR="00CF0BBB" w:rsidRPr="0066719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267C2C3" w:rsidR="00CF0BBB" w:rsidRPr="0066719C" w:rsidRDefault="001B627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0627D02" w14:textId="77777777" w:rsidR="00633A64" w:rsidRPr="0066719C" w:rsidRDefault="00633A64" w:rsidP="00633A64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3D62B2B5" w14:textId="77777777" w:rsidR="00633A64" w:rsidRPr="0066719C" w:rsidRDefault="00633A64" w:rsidP="00633A64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6719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0E6EA2B2" w14:textId="77777777" w:rsidR="00633A64" w:rsidRPr="0066719C" w:rsidRDefault="00633A64" w:rsidP="00633A64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5645171" w14:textId="77777777" w:rsidR="00633A64" w:rsidRPr="0066719C" w:rsidRDefault="00633A64" w:rsidP="00633A64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6719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34954088" w14:textId="77777777" w:rsidR="00633A64" w:rsidRPr="0066719C" w:rsidRDefault="00000000" w:rsidP="00633A64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6719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0C2BB64D">
          <v:rect id="_x0000_s2050" style="position:absolute;left:0;text-align:left;margin-left:-9.6pt;margin-top:14.25pt;width:1071.35pt;height:124.75pt;z-index:251659264">
            <v:textbox>
              <w:txbxContent>
                <w:p w14:paraId="03FD62CC" w14:textId="77777777" w:rsidR="00633A64" w:rsidRPr="007B54A4" w:rsidRDefault="00633A64" w:rsidP="00633A64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2AC3CFC7" w14:textId="77777777" w:rsidR="00633A64" w:rsidRDefault="00633A64" w:rsidP="00633A64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3506CA74" w14:textId="77777777" w:rsidR="00633A64" w:rsidRPr="00640538" w:rsidRDefault="00633A64" w:rsidP="00633A64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09190B7" w14:textId="77777777" w:rsidR="00633A64" w:rsidRPr="00640538" w:rsidRDefault="00633A64" w:rsidP="00633A6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B69AEBF" w14:textId="77777777" w:rsidR="00633A64" w:rsidRDefault="00633A64" w:rsidP="00633A6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3465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IP Conference Proceedings 2190, 020005 (2019)</w:t>
                  </w:r>
                </w:p>
                <w:p w14:paraId="3061AF4D" w14:textId="77777777" w:rsidR="00633A64" w:rsidRPr="007B54A4" w:rsidRDefault="00633A64" w:rsidP="00633A6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Pr="00543E16">
                    <w:t xml:space="preserve"> </w:t>
                  </w:r>
                  <w:hyperlink r:id="rId8" w:history="1">
                    <w:r w:rsidRPr="00694E4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63/1.5138491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5CD96B22" w14:textId="77777777" w:rsidR="00633A64" w:rsidRPr="0066719C" w:rsidRDefault="00633A64" w:rsidP="00633A64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6719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45F5983C" w14:textId="77777777" w:rsidR="00037D52" w:rsidRPr="0066719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6719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66719C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5A743ECE" w14:textId="77777777" w:rsidR="00D27A79" w:rsidRPr="0066719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6719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6719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6719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671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6719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6719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6719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6719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6719C">
              <w:rPr>
                <w:rFonts w:ascii="Arial" w:hAnsi="Arial" w:cs="Arial"/>
                <w:lang w:val="en-GB"/>
              </w:rPr>
              <w:t>Author’s Feedback</w:t>
            </w:r>
            <w:r w:rsidRPr="0066719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6719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6719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6719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6719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10018C6" w14:textId="78CFFD34" w:rsidR="00F1171E" w:rsidRPr="0066719C" w:rsidRDefault="005B3EC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focuses on the environmental benefits of using solar energy.</w:t>
            </w:r>
          </w:p>
          <w:p w14:paraId="17209A0D" w14:textId="77777777" w:rsidR="005B3ECD" w:rsidRPr="0066719C" w:rsidRDefault="005B3EC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title highlights the methodology used for renewable energy options.</w:t>
            </w:r>
          </w:p>
          <w:p w14:paraId="7DBC9196" w14:textId="30251917" w:rsidR="005B3ECD" w:rsidRPr="0066719C" w:rsidRDefault="005B3ECD" w:rsidP="005B3EC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search work saves electricity consumption and reduces running cost of office building.</w:t>
            </w:r>
          </w:p>
        </w:tc>
        <w:tc>
          <w:tcPr>
            <w:tcW w:w="1523" w:type="pct"/>
          </w:tcPr>
          <w:p w14:paraId="462A339C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719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58C2986C" w:rsidR="00F1171E" w:rsidRPr="0066719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6719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3C701BF" w14:textId="77777777" w:rsidR="00F1171E" w:rsidRPr="0066719C" w:rsidRDefault="005B3EC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should be</w:t>
            </w:r>
          </w:p>
          <w:p w14:paraId="794AA9A7" w14:textId="755B2AB2" w:rsidR="005B3ECD" w:rsidRPr="0066719C" w:rsidRDefault="005B3ECD" w:rsidP="005B3EC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stainable heating for building </w:t>
            </w:r>
            <w:proofErr w:type="gramStart"/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emises  using</w:t>
            </w:r>
            <w:proofErr w:type="gramEnd"/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lar energy</w:t>
            </w:r>
          </w:p>
        </w:tc>
        <w:tc>
          <w:tcPr>
            <w:tcW w:w="1523" w:type="pct"/>
          </w:tcPr>
          <w:p w14:paraId="405B6701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719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549AB196" w:rsidR="00F1171E" w:rsidRPr="0066719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6719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76FE66C" w:rsidR="00F1171E" w:rsidRPr="0066719C" w:rsidRDefault="005B3EC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good.</w:t>
            </w:r>
          </w:p>
        </w:tc>
        <w:tc>
          <w:tcPr>
            <w:tcW w:w="1523" w:type="pct"/>
          </w:tcPr>
          <w:p w14:paraId="1D54B730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719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6719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AFAE261" w:rsidR="00F1171E" w:rsidRPr="0066719C" w:rsidRDefault="005B3EC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ript is correct.</w:t>
            </w:r>
          </w:p>
        </w:tc>
        <w:tc>
          <w:tcPr>
            <w:tcW w:w="1523" w:type="pct"/>
          </w:tcPr>
          <w:p w14:paraId="4898F764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719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6719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6719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CD3D413" w:rsidR="00F1171E" w:rsidRPr="0066719C" w:rsidRDefault="005B3ECD" w:rsidP="005D693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References should be add</w:t>
            </w:r>
            <w:r w:rsidR="005D6931" w:rsidRPr="006671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d</w:t>
            </w:r>
          </w:p>
        </w:tc>
        <w:tc>
          <w:tcPr>
            <w:tcW w:w="1523" w:type="pct"/>
          </w:tcPr>
          <w:p w14:paraId="40220055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719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6719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6719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671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671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6671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6671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4B0F74F1" w:rsidR="00F1171E" w:rsidRPr="0066719C" w:rsidRDefault="005D693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sz w:val="20"/>
                <w:szCs w:val="20"/>
                <w:lang w:val="en-GB"/>
              </w:rPr>
              <w:t>Language is suitable.</w:t>
            </w:r>
          </w:p>
          <w:p w14:paraId="149A6CEF" w14:textId="77777777" w:rsidR="00F1171E" w:rsidRPr="006671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671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6719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6719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6719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6719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671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671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2B061ED7" w:rsidR="00F1171E" w:rsidRPr="0066719C" w:rsidRDefault="005D693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sz w:val="20"/>
                <w:szCs w:val="20"/>
                <w:lang w:val="en-GB"/>
              </w:rPr>
              <w:t>No comments</w:t>
            </w:r>
          </w:p>
          <w:p w14:paraId="15DFD0E8" w14:textId="77777777" w:rsidR="00F1171E" w:rsidRPr="006671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671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671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6719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671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6719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6719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671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6719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671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6719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671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6719C">
              <w:rPr>
                <w:rFonts w:ascii="Arial" w:hAnsi="Arial" w:cs="Arial"/>
                <w:lang w:val="en-GB"/>
              </w:rPr>
              <w:t>Author’s comment</w:t>
            </w:r>
            <w:r w:rsidRPr="0066719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6719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6719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671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6719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671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671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6719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6719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6719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671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671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6719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6719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6719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671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1527E5D" w14:textId="77777777" w:rsidR="0066719C" w:rsidRPr="00527A37" w:rsidRDefault="0066719C" w:rsidP="0066719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27A37">
        <w:rPr>
          <w:rFonts w:ascii="Arial" w:hAnsi="Arial" w:cs="Arial"/>
          <w:b/>
          <w:u w:val="single"/>
        </w:rPr>
        <w:t>Reviewer details:</w:t>
      </w:r>
    </w:p>
    <w:p w14:paraId="04C6AECC" w14:textId="77777777" w:rsidR="0066719C" w:rsidRPr="00527A37" w:rsidRDefault="0066719C" w:rsidP="0066719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27A37">
        <w:rPr>
          <w:rFonts w:ascii="Arial" w:hAnsi="Arial" w:cs="Arial"/>
          <w:b/>
          <w:color w:val="000000"/>
        </w:rPr>
        <w:t xml:space="preserve">Shamkant Raman </w:t>
      </w:r>
      <w:proofErr w:type="spellStart"/>
      <w:r w:rsidRPr="00527A37">
        <w:rPr>
          <w:rFonts w:ascii="Arial" w:hAnsi="Arial" w:cs="Arial"/>
          <w:b/>
          <w:color w:val="000000"/>
        </w:rPr>
        <w:t>Desale</w:t>
      </w:r>
      <w:proofErr w:type="spellEnd"/>
      <w:r w:rsidRPr="00527A37">
        <w:rPr>
          <w:rFonts w:ascii="Arial" w:hAnsi="Arial" w:cs="Arial"/>
          <w:b/>
          <w:color w:val="000000"/>
        </w:rPr>
        <w:t xml:space="preserve">, G H </w:t>
      </w:r>
      <w:proofErr w:type="spellStart"/>
      <w:r w:rsidRPr="00527A37">
        <w:rPr>
          <w:rFonts w:ascii="Arial" w:hAnsi="Arial" w:cs="Arial"/>
          <w:b/>
          <w:color w:val="000000"/>
        </w:rPr>
        <w:t>Raisoni</w:t>
      </w:r>
      <w:proofErr w:type="spellEnd"/>
      <w:r w:rsidRPr="00527A37">
        <w:rPr>
          <w:rFonts w:ascii="Arial" w:hAnsi="Arial" w:cs="Arial"/>
          <w:b/>
          <w:color w:val="000000"/>
        </w:rPr>
        <w:t xml:space="preserve"> College of Engineering and Management, India</w:t>
      </w:r>
    </w:p>
    <w:p w14:paraId="694C5850" w14:textId="77777777" w:rsidR="0066719C" w:rsidRPr="0066719C" w:rsidRDefault="0066719C">
      <w:pPr>
        <w:rPr>
          <w:rFonts w:ascii="Arial" w:hAnsi="Arial" w:cs="Arial"/>
          <w:b/>
          <w:sz w:val="20"/>
          <w:szCs w:val="20"/>
        </w:rPr>
      </w:pPr>
    </w:p>
    <w:sectPr w:rsidR="0066719C" w:rsidRPr="0066719C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168B66" w14:textId="77777777" w:rsidR="00962C50" w:rsidRPr="0000007A" w:rsidRDefault="00962C50" w:rsidP="0099583E">
      <w:r>
        <w:separator/>
      </w:r>
    </w:p>
  </w:endnote>
  <w:endnote w:type="continuationSeparator" w:id="0">
    <w:p w14:paraId="4A967183" w14:textId="77777777" w:rsidR="00962C50" w:rsidRPr="0000007A" w:rsidRDefault="00962C5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0C62DB" w14:textId="77777777" w:rsidR="00962C50" w:rsidRPr="0000007A" w:rsidRDefault="00962C50" w:rsidP="0099583E">
      <w:r>
        <w:separator/>
      </w:r>
    </w:p>
  </w:footnote>
  <w:footnote w:type="continuationSeparator" w:id="0">
    <w:p w14:paraId="72C3E745" w14:textId="77777777" w:rsidR="00962C50" w:rsidRPr="0000007A" w:rsidRDefault="00962C5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18637394">
    <w:abstractNumId w:val="3"/>
  </w:num>
  <w:num w:numId="2" w16cid:durableId="452094816">
    <w:abstractNumId w:val="6"/>
  </w:num>
  <w:num w:numId="3" w16cid:durableId="67003794">
    <w:abstractNumId w:val="5"/>
  </w:num>
  <w:num w:numId="4" w16cid:durableId="1683779953">
    <w:abstractNumId w:val="7"/>
  </w:num>
  <w:num w:numId="5" w16cid:durableId="1340543557">
    <w:abstractNumId w:val="4"/>
  </w:num>
  <w:num w:numId="6" w16cid:durableId="1529487350">
    <w:abstractNumId w:val="0"/>
  </w:num>
  <w:num w:numId="7" w16cid:durableId="973296867">
    <w:abstractNumId w:val="1"/>
  </w:num>
  <w:num w:numId="8" w16cid:durableId="536891395">
    <w:abstractNumId w:val="9"/>
  </w:num>
  <w:num w:numId="9" w16cid:durableId="1584559148">
    <w:abstractNumId w:val="8"/>
  </w:num>
  <w:num w:numId="10" w16cid:durableId="7336255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415D"/>
    <w:rsid w:val="00037D52"/>
    <w:rsid w:val="000450FC"/>
    <w:rsid w:val="00054BC4"/>
    <w:rsid w:val="00056CB0"/>
    <w:rsid w:val="0006257C"/>
    <w:rsid w:val="000627FE"/>
    <w:rsid w:val="0007151E"/>
    <w:rsid w:val="000717DD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1CF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627F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293A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1EB2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3E16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3ECD"/>
    <w:rsid w:val="005C25A0"/>
    <w:rsid w:val="005D230D"/>
    <w:rsid w:val="005D6931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3A64"/>
    <w:rsid w:val="00640538"/>
    <w:rsid w:val="00645A56"/>
    <w:rsid w:val="006478EB"/>
    <w:rsid w:val="006532DF"/>
    <w:rsid w:val="0065409E"/>
    <w:rsid w:val="0065579D"/>
    <w:rsid w:val="00663792"/>
    <w:rsid w:val="0066719C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3E8A"/>
    <w:rsid w:val="00696CAD"/>
    <w:rsid w:val="006A05CF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5E5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1FE3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2C5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15DF"/>
    <w:rsid w:val="00A65C50"/>
    <w:rsid w:val="00A8290F"/>
    <w:rsid w:val="00A87808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510C"/>
    <w:rsid w:val="00B52665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4654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4ED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8F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3A64"/>
    <w:rPr>
      <w:b/>
      <w:bCs/>
    </w:rPr>
  </w:style>
  <w:style w:type="paragraph" w:customStyle="1" w:styleId="Affiliation">
    <w:name w:val="Affiliation"/>
    <w:basedOn w:val="Normal"/>
    <w:rsid w:val="0066719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1.513849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0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05-0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